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13C1" w:rsidRDefault="006713C1" w:rsidP="006713C1">
      <w:pPr>
        <w:tabs>
          <w:tab w:val="right" w:pos="10206"/>
        </w:tabs>
      </w:pPr>
      <w:r>
        <w:t xml:space="preserve">                                                                                                                                                         Lublin</w:t>
      </w:r>
      <w:r w:rsidR="00241200">
        <w:t xml:space="preserve"> 01.03.2024r.</w:t>
      </w:r>
    </w:p>
    <w:p w:rsidR="000778CC" w:rsidRPr="006713C1" w:rsidRDefault="006713C1" w:rsidP="006713C1">
      <w:pPr>
        <w:tabs>
          <w:tab w:val="right" w:pos="10206"/>
        </w:tabs>
      </w:pPr>
      <w:r>
        <w:t xml:space="preserve">                                                                                       </w:t>
      </w:r>
      <w:r w:rsidR="000778CC">
        <w:rPr>
          <w:b/>
          <w:sz w:val="36"/>
          <w:szCs w:val="36"/>
        </w:rPr>
        <w:t>OGŁOSZENIE</w:t>
      </w:r>
    </w:p>
    <w:p w:rsidR="000778CC" w:rsidRDefault="000778CC" w:rsidP="000778CC">
      <w:pPr>
        <w:tabs>
          <w:tab w:val="right" w:pos="10206"/>
        </w:tabs>
        <w:jc w:val="both"/>
      </w:pPr>
      <w:r>
        <w:t>Dziekan Wydziału Farmaceutycznego Uniwersytetu Medycznego w Lublinie ogłasza konkurs na stanowisko:</w:t>
      </w:r>
    </w:p>
    <w:p w:rsidR="000778CC" w:rsidRDefault="006713C1" w:rsidP="000778CC">
      <w:pPr>
        <w:tabs>
          <w:tab w:val="right" w:pos="10206"/>
        </w:tabs>
        <w:spacing w:line="276" w:lineRule="auto"/>
        <w:jc w:val="center"/>
        <w:rPr>
          <w:b/>
        </w:rPr>
      </w:pPr>
      <w:r>
        <w:rPr>
          <w:b/>
        </w:rPr>
        <w:t>asystenta</w:t>
      </w:r>
      <w:r w:rsidR="000778CC">
        <w:rPr>
          <w:b/>
        </w:rPr>
        <w:t xml:space="preserve"> w grupie pracowników badawczych w pełnym wymiarze czasu pracy</w:t>
      </w:r>
    </w:p>
    <w:p w:rsidR="000778CC" w:rsidRDefault="00BC5D77" w:rsidP="00BC5D77">
      <w:pPr>
        <w:tabs>
          <w:tab w:val="right" w:pos="10206"/>
        </w:tabs>
        <w:spacing w:line="276" w:lineRule="auto"/>
        <w:jc w:val="center"/>
        <w:rPr>
          <w:b/>
        </w:rPr>
      </w:pPr>
      <w:r>
        <w:rPr>
          <w:b/>
        </w:rPr>
        <w:t xml:space="preserve">w </w:t>
      </w:r>
      <w:r w:rsidR="005732AB">
        <w:rPr>
          <w:b/>
        </w:rPr>
        <w:t xml:space="preserve">Katedrze i </w:t>
      </w:r>
      <w:r>
        <w:rPr>
          <w:b/>
        </w:rPr>
        <w:t>Zakł</w:t>
      </w:r>
      <w:r w:rsidR="005732AB">
        <w:rPr>
          <w:b/>
        </w:rPr>
        <w:t>adzie Mikrobiologii Farmaceutycznej</w:t>
      </w:r>
    </w:p>
    <w:p w:rsidR="000778CC" w:rsidRDefault="000778CC" w:rsidP="000778CC">
      <w:pPr>
        <w:tabs>
          <w:tab w:val="right" w:pos="10206"/>
        </w:tabs>
        <w:jc w:val="both"/>
      </w:pPr>
      <w:r>
        <w:t>Dokumenty należy składać w Dziekanacie Wydziału Farmaceutycznego</w:t>
      </w:r>
      <w:r w:rsidR="005732AB">
        <w:t xml:space="preserve"> w terminie do dnia </w:t>
      </w:r>
      <w:r w:rsidR="00241200">
        <w:t>02.04.2024r.</w:t>
      </w:r>
      <w:bookmarkStart w:id="0" w:name="_GoBack"/>
      <w:bookmarkEnd w:id="0"/>
    </w:p>
    <w:p w:rsidR="000778CC" w:rsidRDefault="000778CC" w:rsidP="000778CC">
      <w:pPr>
        <w:tabs>
          <w:tab w:val="right" w:pos="10206"/>
        </w:tabs>
        <w:spacing w:line="276" w:lineRule="auto"/>
        <w:jc w:val="both"/>
        <w:rPr>
          <w:b/>
        </w:rPr>
      </w:pPr>
      <w:r>
        <w:rPr>
          <w:b/>
        </w:rPr>
        <w:t>Wykaz dokumentów wymaganych od kandydatów: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Podanie skierowane do Dzieka</w:t>
      </w:r>
      <w:r w:rsidR="00E77F11">
        <w:t>na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Życiorys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Kwestionariusz dla osoby ubiegającej się o zatrudnienie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Klauzula informacyjna i oświadczenie o wyrażeniu zgody na przetwarzanie danych osobowych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Poświadczona kserokopia prawa wykonywania zawodu, jeśli kandydat takie posiada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Poświadczona kserokopia dyplomu ukończenia studiów wyższych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Oświadczenie o braku bezpośredniej podległości służbowej w jednostce w której kandydat ubiega się o zatrudnienie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line="276" w:lineRule="auto"/>
        <w:jc w:val="both"/>
      </w:pPr>
      <w:r>
        <w:t>Oświadczenie, że w przypadku wygrania konkursu Uniwersytet Medyczny będzie podstawowym miejscem pracy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after="0"/>
      </w:pPr>
      <w:r>
        <w:t>Oświadczenie o przynależności do danej dyscypliny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after="0"/>
      </w:pPr>
      <w:r>
        <w:t>Oświadczenie o niekaralności.</w:t>
      </w:r>
    </w:p>
    <w:p w:rsidR="000778CC" w:rsidRDefault="000778CC" w:rsidP="000778CC">
      <w:pPr>
        <w:pStyle w:val="Akapitzlist"/>
        <w:numPr>
          <w:ilvl w:val="0"/>
          <w:numId w:val="2"/>
        </w:numPr>
        <w:tabs>
          <w:tab w:val="right" w:pos="10206"/>
        </w:tabs>
        <w:spacing w:after="0"/>
      </w:pPr>
      <w:r>
        <w:t>Karta ewaluacji w obszarze badawczym wraz z załącznikami potwierdzającymi osiągnięcia.</w:t>
      </w:r>
    </w:p>
    <w:p w:rsidR="000778CC" w:rsidRDefault="000778CC" w:rsidP="000778CC">
      <w:pPr>
        <w:numPr>
          <w:ilvl w:val="0"/>
          <w:numId w:val="2"/>
        </w:numPr>
        <w:tabs>
          <w:tab w:val="right" w:pos="10206"/>
        </w:tabs>
        <w:spacing w:after="0" w:line="276" w:lineRule="auto"/>
        <w:jc w:val="both"/>
      </w:pPr>
      <w:r>
        <w:t xml:space="preserve">Zaświadczenie potwierdzające czynną znajomość języka angielskiego, wydane przez Studium Praktycznej Nauki Języków Obcych UM w Lublinie (ul. K. Jaczewskiego 4, Collegium </w:t>
      </w:r>
      <w:proofErr w:type="spellStart"/>
      <w:r>
        <w:t>Anatomicum</w:t>
      </w:r>
      <w:proofErr w:type="spellEnd"/>
      <w:r>
        <w:t>, tel. 81 448-62-20) a w przypadku cudzoziemców Certyfikat Znajomości Języka Polskiego, wydany przez Państwową Komisję Poświadczenia Znajomości Języka Polskiego Jako Obcego.</w:t>
      </w:r>
    </w:p>
    <w:p w:rsidR="000778CC" w:rsidRDefault="000778CC" w:rsidP="000778CC">
      <w:pPr>
        <w:pStyle w:val="Akapitzlist"/>
        <w:tabs>
          <w:tab w:val="right" w:pos="10206"/>
        </w:tabs>
      </w:pPr>
    </w:p>
    <w:p w:rsidR="000778CC" w:rsidRDefault="000778CC" w:rsidP="000778CC">
      <w:pPr>
        <w:tabs>
          <w:tab w:val="right" w:pos="10206"/>
        </w:tabs>
        <w:jc w:val="both"/>
        <w:rPr>
          <w:b/>
        </w:rPr>
      </w:pPr>
      <w:r>
        <w:rPr>
          <w:b/>
        </w:rPr>
        <w:t>Do konkursu mogą przystąpić osoby, które spełniają określone wymogi oraz odpowiadają następującym kryteriom kwalifikacyjnym:</w:t>
      </w:r>
    </w:p>
    <w:p w:rsidR="008F23C2" w:rsidRDefault="008F23C2" w:rsidP="00BC5D77">
      <w:pPr>
        <w:pStyle w:val="Akapitzlist"/>
        <w:numPr>
          <w:ilvl w:val="0"/>
          <w:numId w:val="3"/>
        </w:numPr>
        <w:tabs>
          <w:tab w:val="right" w:pos="10206"/>
        </w:tabs>
        <w:spacing w:after="0" w:line="276" w:lineRule="auto"/>
        <w:jc w:val="both"/>
      </w:pPr>
      <w:r>
        <w:t>Pos</w:t>
      </w:r>
      <w:r w:rsidR="00BC5D77">
        <w:t xml:space="preserve">iadają co najmniej </w:t>
      </w:r>
      <w:r w:rsidR="007F2B74" w:rsidRPr="00AD18BD">
        <w:t xml:space="preserve">tytuł magistra </w:t>
      </w:r>
      <w:r w:rsidR="002A585C">
        <w:t>biologii, biotechnologii, analityki medycznej, biomedycyny.</w:t>
      </w:r>
    </w:p>
    <w:p w:rsidR="00622FA5" w:rsidRDefault="000778CC" w:rsidP="000778CC">
      <w:pPr>
        <w:pStyle w:val="Akapitzlist"/>
        <w:numPr>
          <w:ilvl w:val="0"/>
          <w:numId w:val="3"/>
        </w:numPr>
        <w:tabs>
          <w:tab w:val="right" w:pos="10206"/>
        </w:tabs>
        <w:spacing w:after="0" w:line="276" w:lineRule="auto"/>
        <w:jc w:val="both"/>
      </w:pPr>
      <w:r>
        <w:t>Zaświadczenie o posiadanym dorobku naukowym, wydanym przez Bibliotekę</w:t>
      </w:r>
      <w:r w:rsidR="00622FA5">
        <w:t xml:space="preserve"> UM w Lublinie lub</w:t>
      </w:r>
    </w:p>
    <w:p w:rsidR="000778CC" w:rsidRDefault="006713C1" w:rsidP="00622FA5">
      <w:pPr>
        <w:pStyle w:val="Akapitzlist"/>
        <w:tabs>
          <w:tab w:val="right" w:pos="10206"/>
        </w:tabs>
        <w:spacing w:after="0" w:line="276" w:lineRule="auto"/>
        <w:jc w:val="both"/>
      </w:pPr>
      <w:r>
        <w:t>k</w:t>
      </w:r>
      <w:r w:rsidR="00622FA5">
        <w:t>serokopie publikacji</w:t>
      </w:r>
      <w:r w:rsidR="000778CC">
        <w:t xml:space="preserve"> przyjętych do druku lub wykaz publikacji z uwzględnieniem danych niezbędnych do weryfikacji publikacji.</w:t>
      </w:r>
    </w:p>
    <w:p w:rsidR="000778CC" w:rsidRDefault="000778CC" w:rsidP="00BC5D77">
      <w:pPr>
        <w:pStyle w:val="Akapitzlist"/>
        <w:numPr>
          <w:ilvl w:val="0"/>
          <w:numId w:val="3"/>
        </w:numPr>
        <w:tabs>
          <w:tab w:val="right" w:pos="10206"/>
        </w:tabs>
        <w:jc w:val="both"/>
      </w:pPr>
      <w:r>
        <w:t>Posiadać dorobek, który w okresie nie dłuższym niż 4 lata osiągnął wskaźniki określone w § 11 w wz.</w:t>
      </w:r>
      <w:r w:rsidR="00622FA5">
        <w:t xml:space="preserve"> § 17 Zarządzenia Rektora nr 90/2023</w:t>
      </w:r>
      <w:r>
        <w:t xml:space="preserve"> UM</w:t>
      </w:r>
      <w:r w:rsidR="006713C1">
        <w:t xml:space="preserve"> w Lublinie</w:t>
      </w:r>
      <w:r w:rsidR="00534003">
        <w:t xml:space="preserve"> z dnia 3 lipca 2023r. </w:t>
      </w:r>
      <w:r w:rsidR="006713C1">
        <w:t>(Załącznik do Obwieszczenia Nr 6/2023 Rektora UM w Lublinie z dnia 13 października 2023r.)</w:t>
      </w:r>
      <w:r>
        <w:t xml:space="preserve"> w sprawie kryteriów i trybie oceny okresowej i corocznej ewaluacji nauczycieli akadem</w:t>
      </w:r>
      <w:r w:rsidR="006713C1">
        <w:t>ickich  – dla stanowiska asystenta</w:t>
      </w:r>
      <w:r>
        <w:t xml:space="preserve"> w grupie badawczej</w:t>
      </w:r>
      <w:r w:rsidR="006713C1">
        <w:t xml:space="preserve">. </w:t>
      </w:r>
    </w:p>
    <w:p w:rsidR="00547D06" w:rsidRDefault="00547D06" w:rsidP="00547D06">
      <w:pPr>
        <w:pStyle w:val="Akapitzlist"/>
        <w:numPr>
          <w:ilvl w:val="0"/>
          <w:numId w:val="3"/>
        </w:numPr>
        <w:tabs>
          <w:tab w:val="right" w:pos="10206"/>
        </w:tabs>
        <w:jc w:val="both"/>
      </w:pPr>
      <w:r>
        <w:t xml:space="preserve">Kandydat powinien wykazywać się praktyczną znajomością technik mikrobiologicznych </w:t>
      </w:r>
      <w:r w:rsidR="0028281D">
        <w:br/>
      </w:r>
      <w:r>
        <w:t>i molekularnych stosowanych w mikrobiologii (techniki PCR, elektroforezy), znajomością technik analitycznych</w:t>
      </w:r>
      <w:r w:rsidR="00B54CF1">
        <w:t>, w tym</w:t>
      </w:r>
      <w:r>
        <w:t>: MALDI MS, ESI MS, MSI MS, GC MS, umiejętn</w:t>
      </w:r>
      <w:r w:rsidR="00B54CF1">
        <w:t>ością obsługi spektrometrów mas</w:t>
      </w:r>
      <w:r>
        <w:t xml:space="preserve">, </w:t>
      </w:r>
      <w:r>
        <w:lastRenderedPageBreak/>
        <w:t>umiejętnością obsługi specjalistycznych programów</w:t>
      </w:r>
      <w:r w:rsidR="00B54CF1">
        <w:t xml:space="preserve">, w tym </w:t>
      </w:r>
      <w:r>
        <w:t xml:space="preserve"> </w:t>
      </w:r>
      <w:proofErr w:type="spellStart"/>
      <w:r>
        <w:t>MassLynx</w:t>
      </w:r>
      <w:proofErr w:type="spellEnd"/>
      <w:r>
        <w:t xml:space="preserve">, HD </w:t>
      </w:r>
      <w:proofErr w:type="spellStart"/>
      <w:r>
        <w:t>Imaging</w:t>
      </w:r>
      <w:proofErr w:type="spellEnd"/>
      <w:r>
        <w:t xml:space="preserve">, </w:t>
      </w:r>
      <w:proofErr w:type="spellStart"/>
      <w:r>
        <w:t>Enhanced</w:t>
      </w:r>
      <w:proofErr w:type="spellEnd"/>
      <w:r>
        <w:t xml:space="preserve"> Data Analysis, podstawy </w:t>
      </w:r>
      <w:proofErr w:type="spellStart"/>
      <w:r>
        <w:t>Omnic</w:t>
      </w:r>
      <w:proofErr w:type="spellEnd"/>
      <w:r>
        <w:t xml:space="preserve">. </w:t>
      </w:r>
    </w:p>
    <w:p w:rsidR="00547D06" w:rsidRDefault="00547D06" w:rsidP="00BC5D77">
      <w:pPr>
        <w:pStyle w:val="Akapitzlist"/>
        <w:numPr>
          <w:ilvl w:val="0"/>
          <w:numId w:val="3"/>
        </w:numPr>
        <w:tabs>
          <w:tab w:val="right" w:pos="10206"/>
        </w:tabs>
        <w:jc w:val="both"/>
      </w:pPr>
      <w:r>
        <w:t xml:space="preserve">Promowana będzie umiejętność </w:t>
      </w:r>
      <w:r w:rsidR="002A585C">
        <w:t>planowania</w:t>
      </w:r>
      <w:r>
        <w:t xml:space="preserve"> badań naukowych, umiejętność prowadzenia badań </w:t>
      </w:r>
      <w:r w:rsidR="0028281D">
        <w:br/>
      </w:r>
      <w:r>
        <w:t>w zespole interdyscyplinarnym</w:t>
      </w:r>
      <w:r w:rsidR="002A585C">
        <w:t xml:space="preserve">, </w:t>
      </w:r>
      <w:r>
        <w:t>umiejętność prezentowania wyników, pisania raportów oraz publikacji</w:t>
      </w:r>
      <w:r w:rsidR="002A585C">
        <w:t>.</w:t>
      </w:r>
    </w:p>
    <w:p w:rsidR="000778CC" w:rsidRDefault="000778CC" w:rsidP="000778CC">
      <w:pPr>
        <w:tabs>
          <w:tab w:val="right" w:pos="10206"/>
        </w:tabs>
        <w:jc w:val="both"/>
      </w:pPr>
      <w:r>
        <w:t xml:space="preserve">Kopie dokumentów powinny być poświadczone notarialnie lub złożone bezpośrednio w Dziekanacie Wydziału Farmaceutycznego z oryginałem do wglądu. </w:t>
      </w:r>
    </w:p>
    <w:p w:rsidR="000778CC" w:rsidRDefault="000778CC" w:rsidP="000778CC">
      <w:pPr>
        <w:tabs>
          <w:tab w:val="right" w:pos="10206"/>
        </w:tabs>
        <w:jc w:val="both"/>
      </w:pPr>
      <w:r>
        <w:t>Dokumenty wydane w języku obcym winny być przetłumaczone na język polski.</w:t>
      </w:r>
    </w:p>
    <w:p w:rsidR="000778CC" w:rsidRDefault="000778CC" w:rsidP="000778CC">
      <w:pPr>
        <w:tabs>
          <w:tab w:val="right" w:pos="10206"/>
        </w:tabs>
        <w:jc w:val="both"/>
      </w:pPr>
      <w:r>
        <w:t>Uniwersytet Medyczny zastrzega sobie możliwość spotkania z wybranymi kandydatami.</w:t>
      </w:r>
    </w:p>
    <w:p w:rsidR="000778CC" w:rsidRDefault="000778CC" w:rsidP="000778CC">
      <w:pPr>
        <w:tabs>
          <w:tab w:val="right" w:pos="10206"/>
        </w:tabs>
        <w:jc w:val="both"/>
      </w:pPr>
      <w:r>
        <w:t>Osoby zainteresowane proszone są o składanie dokumentów u p. Katarzyny Tarkowskiej – pracownika Wydziału Farmaceutycznego UM ul. Chodźki 1, 20-093 Lublin, tel. 81 448 70 03 (katarzynatarkowska@umlub.pl)</w:t>
      </w:r>
    </w:p>
    <w:p w:rsidR="000778CC" w:rsidRDefault="000778CC" w:rsidP="000778CC">
      <w:pPr>
        <w:tabs>
          <w:tab w:val="right" w:pos="10206"/>
        </w:tabs>
        <w:jc w:val="both"/>
      </w:pPr>
    </w:p>
    <w:p w:rsidR="000778CC" w:rsidRDefault="000778CC" w:rsidP="000778CC">
      <w:pPr>
        <w:tabs>
          <w:tab w:val="right" w:pos="10206"/>
        </w:tabs>
      </w:pPr>
    </w:p>
    <w:p w:rsidR="000778CC" w:rsidRDefault="000778CC" w:rsidP="000778CC">
      <w:pPr>
        <w:tabs>
          <w:tab w:val="right" w:pos="10206"/>
        </w:tabs>
      </w:pPr>
    </w:p>
    <w:p w:rsidR="000778CC" w:rsidRDefault="000778CC" w:rsidP="000778CC">
      <w:pPr>
        <w:tabs>
          <w:tab w:val="right" w:pos="10206"/>
        </w:tabs>
      </w:pPr>
      <w:r>
        <w:t xml:space="preserve">                                                                            </w:t>
      </w:r>
      <w:r>
        <w:tab/>
        <w:t xml:space="preserve">              </w:t>
      </w:r>
    </w:p>
    <w:p w:rsidR="000778CC" w:rsidRDefault="000778CC" w:rsidP="000778CC">
      <w:pPr>
        <w:tabs>
          <w:tab w:val="right" w:pos="10206"/>
        </w:tabs>
        <w:spacing w:line="240" w:lineRule="auto"/>
        <w:jc w:val="right"/>
        <w:rPr>
          <w:b/>
        </w:rPr>
      </w:pPr>
    </w:p>
    <w:p w:rsidR="000778CC" w:rsidRPr="00E53F71" w:rsidRDefault="000778CC" w:rsidP="000778CC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tab/>
      </w:r>
    </w:p>
    <w:p w:rsidR="00867CBA" w:rsidRDefault="00867CBA" w:rsidP="00BF33CB">
      <w:pPr>
        <w:tabs>
          <w:tab w:val="right" w:pos="10206"/>
        </w:tabs>
      </w:pPr>
    </w:p>
    <w:p w:rsidR="00EA401E" w:rsidRDefault="00EA401E" w:rsidP="00BF33CB">
      <w:pPr>
        <w:tabs>
          <w:tab w:val="right" w:pos="10206"/>
        </w:tabs>
      </w:pPr>
    </w:p>
    <w:p w:rsidR="00EA401E" w:rsidRDefault="00EA401E" w:rsidP="00BF33CB">
      <w:pPr>
        <w:tabs>
          <w:tab w:val="right" w:pos="10206"/>
        </w:tabs>
      </w:pPr>
    </w:p>
    <w:p w:rsidR="003968CC" w:rsidRDefault="003968CC" w:rsidP="00BF33CB">
      <w:pPr>
        <w:tabs>
          <w:tab w:val="right" w:pos="10206"/>
        </w:tabs>
      </w:pPr>
    </w:p>
    <w:p w:rsidR="003968CC" w:rsidRDefault="003968CC" w:rsidP="00BF33CB">
      <w:pPr>
        <w:tabs>
          <w:tab w:val="right" w:pos="10206"/>
        </w:tabs>
      </w:pPr>
    </w:p>
    <w:p w:rsidR="003968CC" w:rsidRDefault="003968CC" w:rsidP="00EA401E">
      <w:pPr>
        <w:tabs>
          <w:tab w:val="right" w:pos="10206"/>
        </w:tabs>
        <w:jc w:val="right"/>
      </w:pPr>
    </w:p>
    <w:p w:rsidR="003968CC" w:rsidRDefault="003968CC" w:rsidP="00BF33CB">
      <w:pPr>
        <w:tabs>
          <w:tab w:val="right" w:pos="10206"/>
        </w:tabs>
      </w:pPr>
    </w:p>
    <w:p w:rsidR="00F122B1" w:rsidRDefault="00D82EDF" w:rsidP="00BF33CB">
      <w:pPr>
        <w:tabs>
          <w:tab w:val="right" w:pos="10206"/>
        </w:tabs>
      </w:pPr>
      <w:r>
        <w:t xml:space="preserve"> </w:t>
      </w:r>
    </w:p>
    <w:p w:rsidR="00BF33CB" w:rsidRDefault="00BF33CB" w:rsidP="00BF33CB">
      <w:pPr>
        <w:tabs>
          <w:tab w:val="right" w:pos="10206"/>
        </w:tabs>
      </w:pPr>
    </w:p>
    <w:p w:rsidR="00BF33CB" w:rsidRPr="000828A1" w:rsidRDefault="00BF33CB" w:rsidP="00BF33CB">
      <w:pPr>
        <w:tabs>
          <w:tab w:val="right" w:pos="10206"/>
        </w:tabs>
        <w:spacing w:line="360" w:lineRule="auto"/>
      </w:pPr>
    </w:p>
    <w:sectPr w:rsidR="00BF33CB" w:rsidRPr="000828A1" w:rsidSect="00584E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60" w:right="849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4A98" w:rsidRDefault="00554A98" w:rsidP="00584E11">
      <w:pPr>
        <w:spacing w:after="0" w:line="240" w:lineRule="auto"/>
      </w:pPr>
      <w:r>
        <w:separator/>
      </w:r>
    </w:p>
  </w:endnote>
  <w:endnote w:type="continuationSeparator" w:id="0">
    <w:p w:rsidR="00554A98" w:rsidRDefault="00554A98" w:rsidP="00584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5C5A" w:rsidRDefault="000B5C5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5C5A" w:rsidRDefault="000B5C5A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5C5A" w:rsidRDefault="000B5C5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4A98" w:rsidRDefault="00554A98" w:rsidP="00584E11">
      <w:pPr>
        <w:spacing w:after="0" w:line="240" w:lineRule="auto"/>
      </w:pPr>
      <w:r>
        <w:separator/>
      </w:r>
    </w:p>
  </w:footnote>
  <w:footnote w:type="continuationSeparator" w:id="0">
    <w:p w:rsidR="00554A98" w:rsidRDefault="00554A98" w:rsidP="00584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5C5A" w:rsidRDefault="000B5C5A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4E11" w:rsidRDefault="00584E1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78000" cy="10719203"/>
          <wp:effectExtent l="0" t="0" r="4445" b="635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m_papier_A4_tlo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8000" cy="107192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5C5A" w:rsidRDefault="000B5C5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A7464"/>
    <w:multiLevelType w:val="hybridMultilevel"/>
    <w:tmpl w:val="7390C31E"/>
    <w:lvl w:ilvl="0" w:tplc="054A5F5C">
      <w:start w:val="1"/>
      <w:numFmt w:val="bullet"/>
      <w:lvlText w:val="‒"/>
      <w:lvlJc w:val="left"/>
      <w:pPr>
        <w:ind w:left="1004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5581669"/>
    <w:multiLevelType w:val="hybridMultilevel"/>
    <w:tmpl w:val="DB82B3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05104"/>
    <w:multiLevelType w:val="hybridMultilevel"/>
    <w:tmpl w:val="81F4EC9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40AC4CC4"/>
    <w:multiLevelType w:val="hybridMultilevel"/>
    <w:tmpl w:val="004EEB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232513"/>
    <w:multiLevelType w:val="hybridMultilevel"/>
    <w:tmpl w:val="04DEF5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340B8D"/>
    <w:multiLevelType w:val="multilevel"/>
    <w:tmpl w:val="C562D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bWwNLcwszQCMk1MLJR0lIJTi4sz8/NACgxrAYP84TQsAAAA"/>
  </w:docVars>
  <w:rsids>
    <w:rsidRoot w:val="00584E11"/>
    <w:rsid w:val="00057742"/>
    <w:rsid w:val="000778CC"/>
    <w:rsid w:val="000828A1"/>
    <w:rsid w:val="000B5C5A"/>
    <w:rsid w:val="000E69BC"/>
    <w:rsid w:val="000F77A5"/>
    <w:rsid w:val="00116CB5"/>
    <w:rsid w:val="00153444"/>
    <w:rsid w:val="00194154"/>
    <w:rsid w:val="001C5715"/>
    <w:rsid w:val="001D1BE8"/>
    <w:rsid w:val="001D3B50"/>
    <w:rsid w:val="001E4366"/>
    <w:rsid w:val="001F0246"/>
    <w:rsid w:val="00241200"/>
    <w:rsid w:val="002537E9"/>
    <w:rsid w:val="00262886"/>
    <w:rsid w:val="0028281D"/>
    <w:rsid w:val="002875AB"/>
    <w:rsid w:val="002A585C"/>
    <w:rsid w:val="002A61D9"/>
    <w:rsid w:val="002B02DC"/>
    <w:rsid w:val="002D024E"/>
    <w:rsid w:val="00340C34"/>
    <w:rsid w:val="003500B1"/>
    <w:rsid w:val="00351778"/>
    <w:rsid w:val="003968CC"/>
    <w:rsid w:val="0040275E"/>
    <w:rsid w:val="00411B4C"/>
    <w:rsid w:val="00426A84"/>
    <w:rsid w:val="004272CF"/>
    <w:rsid w:val="004376BB"/>
    <w:rsid w:val="00451701"/>
    <w:rsid w:val="00451836"/>
    <w:rsid w:val="004B4D7D"/>
    <w:rsid w:val="004B697C"/>
    <w:rsid w:val="004D0A53"/>
    <w:rsid w:val="004F722A"/>
    <w:rsid w:val="005314E9"/>
    <w:rsid w:val="00534003"/>
    <w:rsid w:val="00544341"/>
    <w:rsid w:val="00547D06"/>
    <w:rsid w:val="00554A98"/>
    <w:rsid w:val="00555A31"/>
    <w:rsid w:val="005625CF"/>
    <w:rsid w:val="005732AB"/>
    <w:rsid w:val="00574377"/>
    <w:rsid w:val="00584E11"/>
    <w:rsid w:val="005860BD"/>
    <w:rsid w:val="005A5158"/>
    <w:rsid w:val="005F3593"/>
    <w:rsid w:val="00604647"/>
    <w:rsid w:val="00622FA5"/>
    <w:rsid w:val="00645689"/>
    <w:rsid w:val="00655780"/>
    <w:rsid w:val="00667195"/>
    <w:rsid w:val="006713C1"/>
    <w:rsid w:val="006B7975"/>
    <w:rsid w:val="006C405A"/>
    <w:rsid w:val="006C6993"/>
    <w:rsid w:val="006D59FB"/>
    <w:rsid w:val="006E3AC1"/>
    <w:rsid w:val="006E7901"/>
    <w:rsid w:val="007152EE"/>
    <w:rsid w:val="00721F6D"/>
    <w:rsid w:val="007669BA"/>
    <w:rsid w:val="007923E4"/>
    <w:rsid w:val="007A6D6B"/>
    <w:rsid w:val="007A75E6"/>
    <w:rsid w:val="007F2B74"/>
    <w:rsid w:val="00816C15"/>
    <w:rsid w:val="00822C2E"/>
    <w:rsid w:val="00825531"/>
    <w:rsid w:val="0084092C"/>
    <w:rsid w:val="00855D4D"/>
    <w:rsid w:val="008601DA"/>
    <w:rsid w:val="00867CBA"/>
    <w:rsid w:val="008760F7"/>
    <w:rsid w:val="008968AB"/>
    <w:rsid w:val="008D1E5B"/>
    <w:rsid w:val="008E426E"/>
    <w:rsid w:val="008F10D9"/>
    <w:rsid w:val="008F23C2"/>
    <w:rsid w:val="00902C20"/>
    <w:rsid w:val="00913BED"/>
    <w:rsid w:val="0091724D"/>
    <w:rsid w:val="009718DA"/>
    <w:rsid w:val="009C3EEA"/>
    <w:rsid w:val="009C5438"/>
    <w:rsid w:val="009E6699"/>
    <w:rsid w:val="00A12243"/>
    <w:rsid w:val="00A15F46"/>
    <w:rsid w:val="00A51B07"/>
    <w:rsid w:val="00A67383"/>
    <w:rsid w:val="00A905D1"/>
    <w:rsid w:val="00AD1226"/>
    <w:rsid w:val="00AD18BD"/>
    <w:rsid w:val="00B0281E"/>
    <w:rsid w:val="00B16528"/>
    <w:rsid w:val="00B54CF1"/>
    <w:rsid w:val="00B54F05"/>
    <w:rsid w:val="00B6041F"/>
    <w:rsid w:val="00B671F4"/>
    <w:rsid w:val="00BC5D77"/>
    <w:rsid w:val="00BC7DD4"/>
    <w:rsid w:val="00BD6220"/>
    <w:rsid w:val="00BE36CD"/>
    <w:rsid w:val="00BF33CB"/>
    <w:rsid w:val="00C13213"/>
    <w:rsid w:val="00C30976"/>
    <w:rsid w:val="00C46289"/>
    <w:rsid w:val="00C520E0"/>
    <w:rsid w:val="00C54B97"/>
    <w:rsid w:val="00C83F51"/>
    <w:rsid w:val="00CA23CB"/>
    <w:rsid w:val="00CA4A77"/>
    <w:rsid w:val="00D320E1"/>
    <w:rsid w:val="00D3330E"/>
    <w:rsid w:val="00D82D6D"/>
    <w:rsid w:val="00D82EDF"/>
    <w:rsid w:val="00D860E5"/>
    <w:rsid w:val="00E06010"/>
    <w:rsid w:val="00E51F1F"/>
    <w:rsid w:val="00E53F71"/>
    <w:rsid w:val="00E67DD8"/>
    <w:rsid w:val="00E70223"/>
    <w:rsid w:val="00E70381"/>
    <w:rsid w:val="00E77F11"/>
    <w:rsid w:val="00EA401E"/>
    <w:rsid w:val="00EE0174"/>
    <w:rsid w:val="00EE4D73"/>
    <w:rsid w:val="00EF1236"/>
    <w:rsid w:val="00F008A8"/>
    <w:rsid w:val="00F0436D"/>
    <w:rsid w:val="00F11824"/>
    <w:rsid w:val="00F122B1"/>
    <w:rsid w:val="00F14B00"/>
    <w:rsid w:val="00F42FF3"/>
    <w:rsid w:val="00F60B41"/>
    <w:rsid w:val="00F6649B"/>
    <w:rsid w:val="00F85E1E"/>
    <w:rsid w:val="00F91BEE"/>
    <w:rsid w:val="00F92333"/>
    <w:rsid w:val="00F93B6C"/>
    <w:rsid w:val="00FA7430"/>
    <w:rsid w:val="00FA7F22"/>
    <w:rsid w:val="00FC7273"/>
    <w:rsid w:val="00FC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13578AA-9A9B-4BD0-9F2F-CB9840754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ajorEastAsia" w:hAnsiTheme="majorHAnsi" w:cstheme="majorBidi"/>
        <w:sz w:val="22"/>
        <w:szCs w:val="22"/>
        <w:lang w:val="pl-PL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E0174"/>
    <w:pPr>
      <w:spacing w:line="288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584E11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4E11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84E11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84E11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584E11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84E11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84E11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84E11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84E11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84E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4E11"/>
  </w:style>
  <w:style w:type="paragraph" w:styleId="Stopka">
    <w:name w:val="footer"/>
    <w:basedOn w:val="Normalny"/>
    <w:link w:val="StopkaZnak"/>
    <w:uiPriority w:val="99"/>
    <w:unhideWhenUsed/>
    <w:rsid w:val="00584E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4E11"/>
  </w:style>
  <w:style w:type="paragraph" w:styleId="Tekstdymka">
    <w:name w:val="Balloon Text"/>
    <w:basedOn w:val="Normalny"/>
    <w:link w:val="TekstdymkaZnak"/>
    <w:uiPriority w:val="99"/>
    <w:semiHidden/>
    <w:unhideWhenUsed/>
    <w:rsid w:val="00584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84E11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584E11"/>
    <w:rPr>
      <w:caps/>
      <w:color w:val="632423" w:themeColor="accent2" w:themeShade="80"/>
      <w:spacing w:val="20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4E11"/>
    <w:rPr>
      <w:caps/>
      <w:color w:val="632423" w:themeColor="accent2" w:themeShade="80"/>
      <w:spacing w:val="15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584E11"/>
    <w:rPr>
      <w:caps/>
      <w:color w:val="622423" w:themeColor="accent2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584E11"/>
    <w:rPr>
      <w:caps/>
      <w:color w:val="622423" w:themeColor="accent2" w:themeShade="7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584E11"/>
    <w:rPr>
      <w:caps/>
      <w:color w:val="622423" w:themeColor="accent2" w:themeShade="7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84E11"/>
    <w:rPr>
      <w:caps/>
      <w:color w:val="943634" w:themeColor="accent2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84E11"/>
    <w:rPr>
      <w:i/>
      <w:iCs/>
      <w:caps/>
      <w:color w:val="943634" w:themeColor="accent2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84E11"/>
    <w:rPr>
      <w:caps/>
      <w:spacing w:val="1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84E11"/>
    <w:rPr>
      <w:i/>
      <w:iCs/>
      <w:caps/>
      <w:spacing w:val="1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84E11"/>
    <w:rPr>
      <w:caps/>
      <w:spacing w:val="10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584E11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ytuZnak">
    <w:name w:val="Tytuł Znak"/>
    <w:basedOn w:val="Domylnaczcionkaakapitu"/>
    <w:link w:val="Tytu"/>
    <w:uiPriority w:val="10"/>
    <w:rsid w:val="00584E11"/>
    <w:rPr>
      <w:caps/>
      <w:color w:val="632423" w:themeColor="accent2" w:themeShade="80"/>
      <w:spacing w:val="50"/>
      <w:sz w:val="44"/>
      <w:szCs w:val="44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84E11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PodtytuZnak">
    <w:name w:val="Podtytuł Znak"/>
    <w:basedOn w:val="Domylnaczcionkaakapitu"/>
    <w:link w:val="Podtytu"/>
    <w:uiPriority w:val="11"/>
    <w:rsid w:val="00584E11"/>
    <w:rPr>
      <w:caps/>
      <w:spacing w:val="20"/>
      <w:sz w:val="18"/>
      <w:szCs w:val="18"/>
    </w:rPr>
  </w:style>
  <w:style w:type="character" w:styleId="Pogrubienie">
    <w:name w:val="Strong"/>
    <w:uiPriority w:val="22"/>
    <w:qFormat/>
    <w:rsid w:val="00584E11"/>
    <w:rPr>
      <w:b/>
      <w:bCs/>
      <w:color w:val="943634" w:themeColor="accent2" w:themeShade="BF"/>
      <w:spacing w:val="5"/>
    </w:rPr>
  </w:style>
  <w:style w:type="character" w:styleId="Uwydatnienie">
    <w:name w:val="Emphasis"/>
    <w:uiPriority w:val="20"/>
    <w:qFormat/>
    <w:rsid w:val="00584E11"/>
    <w:rPr>
      <w:caps/>
      <w:spacing w:val="5"/>
      <w:sz w:val="20"/>
      <w:szCs w:val="20"/>
    </w:rPr>
  </w:style>
  <w:style w:type="paragraph" w:styleId="Bezodstpw">
    <w:name w:val="No Spacing"/>
    <w:basedOn w:val="Normalny"/>
    <w:link w:val="BezodstpwZnak"/>
    <w:uiPriority w:val="1"/>
    <w:qFormat/>
    <w:rsid w:val="00584E11"/>
    <w:pPr>
      <w:spacing w:after="0" w:line="240" w:lineRule="auto"/>
    </w:pPr>
  </w:style>
  <w:style w:type="character" w:customStyle="1" w:styleId="BezodstpwZnak">
    <w:name w:val="Bez odstępów Znak"/>
    <w:basedOn w:val="Domylnaczcionkaakapitu"/>
    <w:link w:val="Bezodstpw"/>
    <w:uiPriority w:val="1"/>
    <w:rsid w:val="00584E11"/>
  </w:style>
  <w:style w:type="paragraph" w:styleId="Akapitzlist">
    <w:name w:val="List Paragraph"/>
    <w:basedOn w:val="Normalny"/>
    <w:uiPriority w:val="34"/>
    <w:qFormat/>
    <w:rsid w:val="00584E11"/>
    <w:pPr>
      <w:ind w:left="720"/>
      <w:contextualSpacing/>
    </w:pPr>
  </w:style>
  <w:style w:type="paragraph" w:styleId="Cytat">
    <w:name w:val="Quote"/>
    <w:basedOn w:val="Normalny"/>
    <w:next w:val="Normalny"/>
    <w:link w:val="CytatZnak"/>
    <w:uiPriority w:val="29"/>
    <w:qFormat/>
    <w:rsid w:val="00584E11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84E11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84E11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84E11"/>
    <w:rPr>
      <w:caps/>
      <w:color w:val="622423" w:themeColor="accent2" w:themeShade="7F"/>
      <w:spacing w:val="5"/>
      <w:sz w:val="20"/>
      <w:szCs w:val="20"/>
    </w:rPr>
  </w:style>
  <w:style w:type="character" w:styleId="Wyrnieniedelikatne">
    <w:name w:val="Subtle Emphasis"/>
    <w:uiPriority w:val="19"/>
    <w:qFormat/>
    <w:rsid w:val="00584E11"/>
    <w:rPr>
      <w:i/>
      <w:iCs/>
    </w:rPr>
  </w:style>
  <w:style w:type="character" w:styleId="Wyrnienieintensywne">
    <w:name w:val="Intense Emphasis"/>
    <w:uiPriority w:val="21"/>
    <w:qFormat/>
    <w:rsid w:val="00584E11"/>
    <w:rPr>
      <w:i/>
      <w:iCs/>
      <w:caps/>
      <w:spacing w:val="10"/>
      <w:sz w:val="20"/>
      <w:szCs w:val="20"/>
    </w:rPr>
  </w:style>
  <w:style w:type="character" w:styleId="Odwoaniedelikatne">
    <w:name w:val="Subtle Reference"/>
    <w:basedOn w:val="Domylnaczcionkaakapitu"/>
    <w:uiPriority w:val="31"/>
    <w:qFormat/>
    <w:rsid w:val="00584E11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Odwoanieintensywne">
    <w:name w:val="Intense Reference"/>
    <w:uiPriority w:val="32"/>
    <w:qFormat/>
    <w:rsid w:val="00584E11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Tytuksiki">
    <w:name w:val="Book Title"/>
    <w:uiPriority w:val="33"/>
    <w:qFormat/>
    <w:rsid w:val="00584E11"/>
    <w:rPr>
      <w:caps/>
      <w:color w:val="622423" w:themeColor="accent2" w:themeShade="7F"/>
      <w:spacing w:val="5"/>
      <w:u w:color="622423" w:themeColor="accent2" w:themeShade="7F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584E11"/>
    <w:pPr>
      <w:outlineLvl w:val="9"/>
    </w:pPr>
    <w:rPr>
      <w:lang w:bidi="en-US"/>
    </w:rPr>
  </w:style>
  <w:style w:type="paragraph" w:styleId="NormalnyWeb">
    <w:name w:val="Normal (Web)"/>
    <w:basedOn w:val="Normalny"/>
    <w:uiPriority w:val="99"/>
    <w:semiHidden/>
    <w:unhideWhenUsed/>
    <w:rsid w:val="00E53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34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 Marciniak</dc:creator>
  <cp:lastModifiedBy>katarzynatarkowska</cp:lastModifiedBy>
  <cp:revision>8</cp:revision>
  <cp:lastPrinted>2024-03-01T11:35:00Z</cp:lastPrinted>
  <dcterms:created xsi:type="dcterms:W3CDTF">2024-02-29T11:12:00Z</dcterms:created>
  <dcterms:modified xsi:type="dcterms:W3CDTF">2024-03-01T11:39:00Z</dcterms:modified>
</cp:coreProperties>
</file>